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Francesc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Del prete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Aversa, CE, Italia Ravarino, MO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Ravarino, MO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9/01/199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Tutto bene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89899883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francesca.d.prete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1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1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1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1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